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EFF" w:rsidRPr="006771D0" w:rsidRDefault="00382EFF" w:rsidP="006771D0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6771D0">
        <w:rPr>
          <w:rFonts w:ascii="Times New Roman" w:hAnsi="Times New Roman" w:cs="Times New Roman"/>
          <w:b/>
          <w:bCs/>
        </w:rPr>
        <w:t>Board of Education Special Meeting</w:t>
      </w:r>
    </w:p>
    <w:p w:rsidR="00382EFF" w:rsidRPr="006771D0" w:rsidRDefault="00382EFF" w:rsidP="006771D0">
      <w:pPr>
        <w:pStyle w:val="PlainText"/>
        <w:jc w:val="center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>June 28, 2021</w:t>
      </w:r>
      <w:r w:rsidR="0015569D">
        <w:rPr>
          <w:rFonts w:ascii="Times New Roman" w:hAnsi="Times New Roman" w:cs="Times New Roman"/>
        </w:rPr>
        <w:t>,</w:t>
      </w:r>
      <w:r w:rsidRPr="006771D0">
        <w:rPr>
          <w:rFonts w:ascii="Times New Roman" w:hAnsi="Times New Roman" w:cs="Times New Roman"/>
        </w:rPr>
        <w:t xml:space="preserve"> 7:00 PM</w:t>
      </w:r>
    </w:p>
    <w:p w:rsidR="0098027A" w:rsidRDefault="00382EFF" w:rsidP="005E1F69">
      <w:pPr>
        <w:pStyle w:val="PlainText"/>
        <w:jc w:val="center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>Bath County High School, Auditorium</w:t>
      </w:r>
    </w:p>
    <w:p w:rsidR="0098027A" w:rsidRDefault="0098027A" w:rsidP="0098027A">
      <w:pPr>
        <w:pStyle w:val="PlainText"/>
        <w:rPr>
          <w:rFonts w:ascii="Times New Roman" w:hAnsi="Times New Roman" w:cs="Times New Roman"/>
        </w:rPr>
      </w:pPr>
    </w:p>
    <w:p w:rsidR="0098027A" w:rsidRDefault="0098027A" w:rsidP="0098027A">
      <w:pPr>
        <w:pStyle w:val="PlainText"/>
        <w:rPr>
          <w:rFonts w:ascii="Times New Roman" w:hAnsi="Times New Roman" w:cs="Times New Roman"/>
        </w:rPr>
      </w:pPr>
    </w:p>
    <w:p w:rsidR="0098027A" w:rsidRDefault="0098027A" w:rsidP="00551814">
      <w:pPr>
        <w:pStyle w:val="PlainText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T</w:t>
      </w:r>
      <w:r w:rsidR="009D7E3E">
        <w:rPr>
          <w:rFonts w:ascii="Times New Roman" w:hAnsi="Times New Roman" w:cs="Times New Roman"/>
        </w:rPr>
        <w:t>he board chair</w:t>
      </w:r>
      <w:r>
        <w:rPr>
          <w:rFonts w:ascii="Times New Roman" w:hAnsi="Times New Roman" w:cs="Times New Roman"/>
        </w:rPr>
        <w:t xml:space="preserve"> called</w:t>
      </w:r>
      <w:r w:rsidRPr="00633876">
        <w:rPr>
          <w:rFonts w:ascii="Times New Roman" w:hAnsi="Times New Roman" w:cs="Times New Roman"/>
        </w:rPr>
        <w:t xml:space="preserve"> </w:t>
      </w:r>
      <w:r w:rsidR="009D7E3E">
        <w:rPr>
          <w:rFonts w:ascii="Times New Roman" w:hAnsi="Times New Roman" w:cs="Times New Roman"/>
        </w:rPr>
        <w:t xml:space="preserve">the meeting </w:t>
      </w:r>
      <w:r w:rsidRPr="00633876">
        <w:rPr>
          <w:rFonts w:ascii="Times New Roman" w:hAnsi="Times New Roman" w:cs="Times New Roman"/>
        </w:rPr>
        <w:t>to order at 5:3</w:t>
      </w:r>
      <w:r>
        <w:rPr>
          <w:rFonts w:ascii="Times New Roman" w:hAnsi="Times New Roman" w:cs="Times New Roman"/>
        </w:rPr>
        <w:t>7</w:t>
      </w:r>
      <w:r w:rsidRPr="00633876">
        <w:rPr>
          <w:rFonts w:ascii="Times New Roman" w:hAnsi="Times New Roman" w:cs="Times New Roman"/>
        </w:rPr>
        <w:t xml:space="preserve"> pm, with the </w:t>
      </w:r>
      <w:bookmarkStart w:id="0" w:name="_GoBack"/>
      <w:bookmarkEnd w:id="0"/>
      <w:r w:rsidR="009D7E3E">
        <w:rPr>
          <w:rFonts w:ascii="Times New Roman" w:hAnsi="Times New Roman" w:cs="Times New Roman"/>
        </w:rPr>
        <w:t>regular</w:t>
      </w:r>
      <w:r w:rsidRPr="00633876">
        <w:rPr>
          <w:rFonts w:ascii="Times New Roman" w:hAnsi="Times New Roman" w:cs="Times New Roman"/>
        </w:rPr>
        <w:t xml:space="preserve"> </w:t>
      </w:r>
      <w:r w:rsidR="009D7E3E">
        <w:rPr>
          <w:rFonts w:ascii="Times New Roman" w:hAnsi="Times New Roman" w:cs="Times New Roman"/>
        </w:rPr>
        <w:t>session</w:t>
      </w:r>
      <w:r w:rsidRPr="00633876">
        <w:rPr>
          <w:rFonts w:ascii="Times New Roman" w:hAnsi="Times New Roman" w:cs="Times New Roman"/>
        </w:rPr>
        <w:t xml:space="preserve"> called to order at </w:t>
      </w:r>
      <w:r>
        <w:rPr>
          <w:rFonts w:ascii="Times New Roman" w:hAnsi="Times New Roman" w:cs="Times New Roman"/>
        </w:rPr>
        <w:t>7:05 pm.</w:t>
      </w:r>
      <w:r w:rsidRPr="00633876">
        <w:rPr>
          <w:rFonts w:ascii="Times New Roman" w:hAnsi="Times New Roman" w:cs="Times New Roman"/>
        </w:rPr>
        <w:t xml:space="preserve"> This meeting was in-person and held at the Bath County High School auditorium. All board members were present, with</w:t>
      </w:r>
      <w:r>
        <w:rPr>
          <w:rFonts w:ascii="Times New Roman" w:hAnsi="Times New Roman" w:cs="Times New Roman"/>
        </w:rPr>
        <w:t xml:space="preserve"> Harvey Tackett, </w:t>
      </w:r>
      <w:r w:rsidRPr="00633876">
        <w:rPr>
          <w:rFonts w:ascii="Times New Roman" w:hAnsi="Times New Roman" w:cs="Times New Roman"/>
        </w:rPr>
        <w:t>Board Attorney Shelly Williams</w:t>
      </w:r>
      <w:r w:rsidR="0015569D">
        <w:rPr>
          <w:rFonts w:ascii="Times New Roman" w:hAnsi="Times New Roman" w:cs="Times New Roman"/>
        </w:rPr>
        <w:t>,</w:t>
      </w:r>
      <w:r w:rsidRPr="00633876">
        <w:rPr>
          <w:rFonts w:ascii="Times New Roman" w:hAnsi="Times New Roman" w:cs="Times New Roman"/>
        </w:rPr>
        <w:t xml:space="preserve"> Karen Ratliff, and m</w:t>
      </w:r>
      <w:r w:rsidR="0015569D">
        <w:rPr>
          <w:rFonts w:ascii="Times New Roman" w:hAnsi="Times New Roman" w:cs="Times New Roman"/>
        </w:rPr>
        <w:t>uch other staff, students, teachers, and community people</w:t>
      </w:r>
      <w:r w:rsidRPr="00633876">
        <w:rPr>
          <w:rFonts w:ascii="Times New Roman" w:hAnsi="Times New Roman" w:cs="Times New Roman"/>
        </w:rPr>
        <w:t xml:space="preserve">. We had our annual student spotlight for all students and groups that won district, state, </w:t>
      </w:r>
      <w:r w:rsidR="0015569D">
        <w:rPr>
          <w:rFonts w:ascii="Times New Roman" w:hAnsi="Times New Roman" w:cs="Times New Roman"/>
        </w:rPr>
        <w:t>nationa</w:t>
      </w:r>
      <w:r>
        <w:rPr>
          <w:rFonts w:ascii="Times New Roman" w:hAnsi="Times New Roman" w:cs="Times New Roman"/>
        </w:rPr>
        <w:t xml:space="preserve">l, and several staff members. </w:t>
      </w:r>
    </w:p>
    <w:p w:rsidR="0098027A" w:rsidRDefault="0098027A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382EFF" w:rsidRPr="006771D0" w:rsidRDefault="006771D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184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onight's agenda passed with a motion by Mr. Burnsy Stewart and a second by Mr. John Steele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6771D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85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May 24, June 3, and June 18, 2021 board minutes, May financial report, Claims, Personnel report, Fundraising, Travel, the Fiscal year 2021 donations, updated 2021-22 classified hourly salary schedule hired after 2004, Superintendent expenditures, Superintendent work contract calendar for the 2020-21 school year, and review of all monthly reports of all </w:t>
      </w:r>
      <w:r w:rsidRPr="006771D0">
        <w:rPr>
          <w:rFonts w:ascii="Times New Roman" w:hAnsi="Times New Roman" w:cs="Times New Roman"/>
        </w:rPr>
        <w:t>funds passed</w:t>
      </w:r>
      <w:r w:rsidR="00382EFF" w:rsidRPr="006771D0">
        <w:rPr>
          <w:rFonts w:ascii="Times New Roman" w:hAnsi="Times New Roman" w:cs="Times New Roman"/>
        </w:rPr>
        <w:t xml:space="preserve"> with a motion by Mr. John Steele and a second by Ms. Brenda Holder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6771D0" w:rsidRDefault="006771D0" w:rsidP="00551814">
      <w:pPr>
        <w:pStyle w:val="PlainText"/>
        <w:rPr>
          <w:rFonts w:ascii="Times New Roman" w:hAnsi="Times New Roman" w:cs="Times New Roman"/>
          <w:b/>
        </w:rPr>
      </w:pPr>
    </w:p>
    <w:p w:rsidR="00382EFF" w:rsidRPr="006771D0" w:rsidRDefault="006771D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86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updated job description as presented for the School-age Child Care Director </w:t>
      </w:r>
      <w:r w:rsidRPr="006771D0">
        <w:rPr>
          <w:rFonts w:ascii="Times New Roman" w:hAnsi="Times New Roman" w:cs="Times New Roman"/>
        </w:rPr>
        <w:t>position passed</w:t>
      </w:r>
      <w:r w:rsidR="00382EFF" w:rsidRPr="006771D0">
        <w:rPr>
          <w:rFonts w:ascii="Times New Roman" w:hAnsi="Times New Roman" w:cs="Times New Roman"/>
        </w:rPr>
        <w:t xml:space="preserve"> with a motion by Ms. Carla Bowling and a second by Mr. Burnsy Stewart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6771D0" w:rsidRDefault="006771D0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6771D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87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annual financial report for the fiscal year 2021 passed with a motion by Mr. John Steele and a second by Mrs. Christy Shaw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6771D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87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Bath County </w:t>
      </w:r>
      <w:r w:rsidRPr="006771D0">
        <w:rPr>
          <w:rFonts w:ascii="Times New Roman" w:hAnsi="Times New Roman" w:cs="Times New Roman"/>
        </w:rPr>
        <w:t>District Procurement</w:t>
      </w:r>
      <w:r w:rsidR="00382EFF" w:rsidRPr="006771D0">
        <w:rPr>
          <w:rFonts w:ascii="Times New Roman" w:hAnsi="Times New Roman" w:cs="Times New Roman"/>
        </w:rPr>
        <w:t xml:space="preserve"> Plan as </w:t>
      </w:r>
      <w:r w:rsidRPr="006771D0">
        <w:rPr>
          <w:rFonts w:ascii="Times New Roman" w:hAnsi="Times New Roman" w:cs="Times New Roman"/>
        </w:rPr>
        <w:t>presented passed</w:t>
      </w:r>
      <w:r w:rsidR="00382EFF" w:rsidRPr="006771D0">
        <w:rPr>
          <w:rFonts w:ascii="Times New Roman" w:hAnsi="Times New Roman" w:cs="Times New Roman"/>
        </w:rPr>
        <w:t xml:space="preserve"> with a motion by Mr. Burnsy Stewart and a second by Ms. Carla Bowling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6771D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 xml:space="preserve">Order # 188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Procurement Code of Conduct as </w:t>
      </w:r>
      <w:r w:rsidRPr="006771D0">
        <w:rPr>
          <w:rFonts w:ascii="Times New Roman" w:hAnsi="Times New Roman" w:cs="Times New Roman"/>
        </w:rPr>
        <w:t>presented passed</w:t>
      </w:r>
      <w:r w:rsidR="00382EFF" w:rsidRPr="006771D0">
        <w:rPr>
          <w:rFonts w:ascii="Times New Roman" w:hAnsi="Times New Roman" w:cs="Times New Roman"/>
        </w:rPr>
        <w:t xml:space="preserve"> with a motion by Ms. Carla Bowling and a second by Mr. Burnsy Stewart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6771D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89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Mary Petitt for Occupation Therapy Services, Hands-on Therapy for Speech and Physical Therapy for the 2021-22 school </w:t>
      </w:r>
      <w:r w:rsidRPr="006771D0">
        <w:rPr>
          <w:rFonts w:ascii="Times New Roman" w:hAnsi="Times New Roman" w:cs="Times New Roman"/>
        </w:rPr>
        <w:t>year passed</w:t>
      </w:r>
      <w:r w:rsidR="00382EFF" w:rsidRPr="006771D0">
        <w:rPr>
          <w:rFonts w:ascii="Times New Roman" w:hAnsi="Times New Roman" w:cs="Times New Roman"/>
        </w:rPr>
        <w:t xml:space="preserve"> with a motion by Mr. John Steele and a second by Mrs. Christy Shaw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6771D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90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Bath County School District Technology </w:t>
      </w:r>
      <w:r w:rsidRPr="006771D0">
        <w:rPr>
          <w:rFonts w:ascii="Times New Roman" w:hAnsi="Times New Roman" w:cs="Times New Roman"/>
        </w:rPr>
        <w:t>Plan passed</w:t>
      </w:r>
      <w:r w:rsidR="00382EFF" w:rsidRPr="006771D0">
        <w:rPr>
          <w:rFonts w:ascii="Times New Roman" w:hAnsi="Times New Roman" w:cs="Times New Roman"/>
        </w:rPr>
        <w:t xml:space="preserve"> with a motion by Ms. Carla Bowling and a second by Mr. Burnsy Stewart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6771D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91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</w:t>
      </w:r>
      <w:r w:rsidRPr="006771D0">
        <w:rPr>
          <w:rFonts w:ascii="Times New Roman" w:hAnsi="Times New Roman" w:cs="Times New Roman"/>
        </w:rPr>
        <w:t>the School</w:t>
      </w:r>
      <w:r w:rsidR="00382EFF" w:rsidRPr="006771D0">
        <w:rPr>
          <w:rFonts w:ascii="Times New Roman" w:hAnsi="Times New Roman" w:cs="Times New Roman"/>
        </w:rPr>
        <w:t xml:space="preserve"> Facility Construction Commission's additional offer of assistance </w:t>
      </w:r>
      <w:r w:rsidR="0015569D">
        <w:rPr>
          <w:rFonts w:ascii="Times New Roman" w:hAnsi="Times New Roman" w:cs="Times New Roman"/>
        </w:rPr>
        <w:t>for</w:t>
      </w:r>
      <w:r w:rsidR="00382EFF" w:rsidRPr="006771D0">
        <w:rPr>
          <w:rFonts w:ascii="Times New Roman" w:hAnsi="Times New Roman" w:cs="Times New Roman"/>
        </w:rPr>
        <w:t xml:space="preserve"> $7,146.482.00 to be used for the </w:t>
      </w:r>
      <w:r w:rsidR="0015569D">
        <w:rPr>
          <w:rFonts w:ascii="Times New Roman" w:hAnsi="Times New Roman" w:cs="Times New Roman"/>
        </w:rPr>
        <w:t>Bath County Middle School renovation</w:t>
      </w:r>
      <w:r w:rsidR="00382EFF" w:rsidRPr="006771D0">
        <w:rPr>
          <w:rFonts w:ascii="Times New Roman" w:hAnsi="Times New Roman" w:cs="Times New Roman"/>
        </w:rPr>
        <w:t xml:space="preserve"> only passed with a motion by Mr. Burnsy Stewart and a second by Mr. John Steele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6771D0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6771D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92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Kentucky Department of Education Bond Depository Report for FY21 passed with a motion by Ms. Carla Bowling and a second by Ms. Brenda Holder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6771D0" w:rsidRDefault="006771D0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E84301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93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Kentucky Department of Education Fidelity Bond Report for FY21 passed with a motion by Mr. John Steele and a second by Mrs. Christy Shaw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5E1F69" w:rsidRDefault="005E1F69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5E1F69" w:rsidRDefault="005E1F69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5E1F69" w:rsidRDefault="005E1F69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5E1F69" w:rsidRDefault="005E1F69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382EFF" w:rsidRPr="006771D0" w:rsidRDefault="00E84301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 xml:space="preserve">Order # 194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Bath County School District Assurances with the Kentucky Department of Education for the 2021-22 school year passed with a motion by Mr. Burnsy Stewart and a second by Ms. Carla Bowling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E84301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95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first reading and review of the 2021-22 KSBA annual policy/procedure updates passed with a motion by Mrs. Christy Shaw and a second by Mr. John Steele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E84301" w:rsidRDefault="00E84301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E84301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96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annual one-year emergency and provisional certification teachers for the 2021-22 school year passed with a motion by Mr. John Steele and a second by Mrs. Christy Shaw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E84301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97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Agreement Relating </w:t>
      </w:r>
      <w:r w:rsidR="009D461E" w:rsidRPr="006771D0">
        <w:rPr>
          <w:rFonts w:ascii="Times New Roman" w:hAnsi="Times New Roman" w:cs="Times New Roman"/>
        </w:rPr>
        <w:t>to Health</w:t>
      </w:r>
      <w:r w:rsidR="00382EFF" w:rsidRPr="006771D0">
        <w:rPr>
          <w:rFonts w:ascii="Times New Roman" w:hAnsi="Times New Roman" w:cs="Times New Roman"/>
        </w:rPr>
        <w:t xml:space="preserve"> Services with the Gateway District Health Department for the 2021-22 school year passed with a motion by Mrs. Christy Shaw and a second by Ms. Brenda Holder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E84301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98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Gateway Community Service Organization, INC. Disability Service Agreement with Bath County Schools for the 2021-22 school </w:t>
      </w:r>
      <w:r w:rsidR="009D461E" w:rsidRPr="006771D0">
        <w:rPr>
          <w:rFonts w:ascii="Times New Roman" w:hAnsi="Times New Roman" w:cs="Times New Roman"/>
        </w:rPr>
        <w:t>year passed</w:t>
      </w:r>
      <w:r w:rsidR="00382EFF" w:rsidRPr="006771D0">
        <w:rPr>
          <w:rFonts w:ascii="Times New Roman" w:hAnsi="Times New Roman" w:cs="Times New Roman"/>
        </w:rPr>
        <w:t xml:space="preserve"> with a motion by Mr. Burnsy Stewart and a second by Ms. Carla Bowling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9D461E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9D461E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9D461E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9D461E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9D461E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E84301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99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Memorandum of Agreement between Morehead State University Nursing Programs and Bath County </w:t>
      </w:r>
      <w:r w:rsidR="009D461E" w:rsidRPr="006771D0">
        <w:rPr>
          <w:rFonts w:ascii="Times New Roman" w:hAnsi="Times New Roman" w:cs="Times New Roman"/>
        </w:rPr>
        <w:t>Schools for</w:t>
      </w:r>
      <w:r w:rsidR="00382EFF" w:rsidRPr="006771D0">
        <w:rPr>
          <w:rFonts w:ascii="Times New Roman" w:hAnsi="Times New Roman" w:cs="Times New Roman"/>
        </w:rPr>
        <w:t xml:space="preserve"> the 2021-22 school </w:t>
      </w:r>
      <w:r w:rsidR="009D461E" w:rsidRPr="006771D0">
        <w:rPr>
          <w:rFonts w:ascii="Times New Roman" w:hAnsi="Times New Roman" w:cs="Times New Roman"/>
        </w:rPr>
        <w:t>year passed</w:t>
      </w:r>
      <w:r w:rsidR="00382EFF" w:rsidRPr="006771D0">
        <w:rPr>
          <w:rFonts w:ascii="Times New Roman" w:hAnsi="Times New Roman" w:cs="Times New Roman"/>
        </w:rPr>
        <w:t xml:space="preserve"> with a motion by Mrs. Christy Shaw and a second by Mr. John Steele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5E1F69" w:rsidRDefault="005E1F69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5E1F69" w:rsidRDefault="005E1F69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382EFF" w:rsidRPr="006771D0" w:rsidRDefault="00E84301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 xml:space="preserve">Order # 200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Memorandum of Agreement between Kentucky Department of Education and Bath County Board of Education to fund vocational programs for the 2021-22 school </w:t>
      </w:r>
      <w:r w:rsidR="009D461E" w:rsidRPr="006771D0">
        <w:rPr>
          <w:rFonts w:ascii="Times New Roman" w:hAnsi="Times New Roman" w:cs="Times New Roman"/>
        </w:rPr>
        <w:t>year passed</w:t>
      </w:r>
      <w:r w:rsidR="00382EFF" w:rsidRPr="006771D0">
        <w:rPr>
          <w:rFonts w:ascii="Times New Roman" w:hAnsi="Times New Roman" w:cs="Times New Roman"/>
        </w:rPr>
        <w:t xml:space="preserve"> with a motion by Mr. Burnsy Stewart and a second by Ms. Carla Bowling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E84301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201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School-Age Child Care and Adult Care Food Program for the 2021-22 school </w:t>
      </w:r>
      <w:r w:rsidR="009D461E" w:rsidRPr="006771D0">
        <w:rPr>
          <w:rFonts w:ascii="Times New Roman" w:hAnsi="Times New Roman" w:cs="Times New Roman"/>
        </w:rPr>
        <w:t>year passed</w:t>
      </w:r>
      <w:r w:rsidR="00382EFF" w:rsidRPr="006771D0">
        <w:rPr>
          <w:rFonts w:ascii="Times New Roman" w:hAnsi="Times New Roman" w:cs="Times New Roman"/>
        </w:rPr>
        <w:t xml:space="preserve"> with a motion by Mr. John Steele and a second by Mrs. Christy Shaw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E84301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202</w:t>
      </w:r>
      <w:r w:rsidR="009D461E"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Local Head Start Memorandum of Agreement between the Gateway Head Start and Bath County School District for the 2021-22 school </w:t>
      </w:r>
      <w:r w:rsidR="009D461E" w:rsidRPr="006771D0">
        <w:rPr>
          <w:rFonts w:ascii="Times New Roman" w:hAnsi="Times New Roman" w:cs="Times New Roman"/>
        </w:rPr>
        <w:t>year passed</w:t>
      </w:r>
      <w:r w:rsidR="00382EFF" w:rsidRPr="006771D0">
        <w:rPr>
          <w:rFonts w:ascii="Times New Roman" w:hAnsi="Times New Roman" w:cs="Times New Roman"/>
        </w:rPr>
        <w:t xml:space="preserve"> with a motion by Mr. John Steele and a second by Mr. Burnsy Stewart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9D46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203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Morehead State University </w:t>
      </w:r>
      <w:r w:rsidRPr="006771D0">
        <w:rPr>
          <w:rFonts w:ascii="Times New Roman" w:hAnsi="Times New Roman" w:cs="Times New Roman"/>
        </w:rPr>
        <w:t>AmeriCorps</w:t>
      </w:r>
      <w:r w:rsidR="00382EFF" w:rsidRPr="006771D0">
        <w:rPr>
          <w:rFonts w:ascii="Times New Roman" w:hAnsi="Times New Roman" w:cs="Times New Roman"/>
        </w:rPr>
        <w:t xml:space="preserve"> Interventionist Assistant position at Owingsville Elementary School for the 2021-22 school </w:t>
      </w:r>
      <w:r w:rsidRPr="006771D0">
        <w:rPr>
          <w:rFonts w:ascii="Times New Roman" w:hAnsi="Times New Roman" w:cs="Times New Roman"/>
        </w:rPr>
        <w:t>year passed</w:t>
      </w:r>
      <w:r w:rsidR="00382EFF" w:rsidRPr="006771D0">
        <w:rPr>
          <w:rFonts w:ascii="Times New Roman" w:hAnsi="Times New Roman" w:cs="Times New Roman"/>
        </w:rPr>
        <w:t xml:space="preserve"> with a motion by Mr. Burnsy Stewart and a second by Ms. Carla Bowling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9D46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204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pprove the Virtual Instruction Job Description with the changes</w:t>
      </w:r>
      <w:r w:rsidR="00A50509">
        <w:rPr>
          <w:rFonts w:ascii="Times New Roman" w:hAnsi="Times New Roman" w:cs="Times New Roman"/>
        </w:rPr>
        <w:t xml:space="preserve"> that</w:t>
      </w:r>
      <w:r w:rsidR="00382EFF" w:rsidRPr="006771D0">
        <w:rPr>
          <w:rFonts w:ascii="Times New Roman" w:hAnsi="Times New Roman" w:cs="Times New Roman"/>
        </w:rPr>
        <w:t xml:space="preserve"> Brenda made</w:t>
      </w:r>
      <w:r w:rsidR="00A50509">
        <w:rPr>
          <w:rFonts w:ascii="Times New Roman" w:hAnsi="Times New Roman" w:cs="Times New Roman"/>
        </w:rPr>
        <w:t xml:space="preserve">; the virtual teachers </w:t>
      </w:r>
      <w:r w:rsidR="003D2031">
        <w:rPr>
          <w:rFonts w:ascii="Times New Roman" w:hAnsi="Times New Roman" w:cs="Times New Roman"/>
        </w:rPr>
        <w:t xml:space="preserve">are to </w:t>
      </w:r>
      <w:r w:rsidR="00A50509">
        <w:rPr>
          <w:rFonts w:ascii="Times New Roman" w:hAnsi="Times New Roman" w:cs="Times New Roman"/>
        </w:rPr>
        <w:t>report to the school where most of the students are enrolled, and</w:t>
      </w:r>
      <w:r w:rsidR="00382EFF" w:rsidRPr="006771D0">
        <w:rPr>
          <w:rFonts w:ascii="Times New Roman" w:hAnsi="Times New Roman" w:cs="Times New Roman"/>
        </w:rPr>
        <w:t xml:space="preserve"> </w:t>
      </w:r>
      <w:r w:rsidR="00A50509">
        <w:rPr>
          <w:rFonts w:ascii="Times New Roman" w:hAnsi="Times New Roman" w:cs="Times New Roman"/>
        </w:rPr>
        <w:t xml:space="preserve">they are </w:t>
      </w:r>
      <w:r w:rsidR="00382EFF" w:rsidRPr="006771D0">
        <w:rPr>
          <w:rFonts w:ascii="Times New Roman" w:hAnsi="Times New Roman" w:cs="Times New Roman"/>
        </w:rPr>
        <w:t>to follow the teacher</w:t>
      </w:r>
      <w:r w:rsidR="0015569D">
        <w:rPr>
          <w:rFonts w:ascii="Times New Roman" w:hAnsi="Times New Roman" w:cs="Times New Roman"/>
        </w:rPr>
        <w:t>-</w:t>
      </w:r>
      <w:r w:rsidR="00382EFF" w:rsidRPr="006771D0">
        <w:rPr>
          <w:rFonts w:ascii="Times New Roman" w:hAnsi="Times New Roman" w:cs="Times New Roman"/>
        </w:rPr>
        <w:t xml:space="preserve">guided curriculum passed with a motion by Ms. Carla Bowling and a second by Mr. John Steele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680C62" w:rsidRDefault="00680C62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382EFF" w:rsidRPr="006771D0" w:rsidRDefault="009D461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>Order # 20</w:t>
      </w:r>
      <w:r w:rsidR="00A35C93">
        <w:rPr>
          <w:rFonts w:ascii="Times New Roman" w:hAnsi="Times New Roman" w:cs="Times New Roman"/>
          <w:b/>
          <w:u w:val="single"/>
        </w:rPr>
        <w:t>5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771D0">
        <w:rPr>
          <w:rFonts w:ascii="Times New Roman" w:hAnsi="Times New Roman" w:cs="Times New Roman"/>
          <w:b/>
        </w:rPr>
        <w:t xml:space="preserve">Motion Passed: </w:t>
      </w:r>
      <w:r w:rsidR="00382EFF" w:rsidRPr="006771D0">
        <w:rPr>
          <w:rFonts w:ascii="Times New Roman" w:hAnsi="Times New Roman" w:cs="Times New Roman"/>
        </w:rPr>
        <w:t xml:space="preserve"> Motion to adjourn at 8:20 pm passed with a motion by Ms. Brenda Holder and a second by Mrs. Christy Shaw.  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Carla Bowling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s. Brenda Holder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s. Christy Shaw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John Steele    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>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 xml:space="preserve">Mr. Burnsy Stewart       </w:t>
      </w:r>
      <w:r w:rsidR="00E84301">
        <w:rPr>
          <w:rFonts w:ascii="Times New Roman" w:hAnsi="Times New Roman" w:cs="Times New Roman"/>
        </w:rPr>
        <w:tab/>
      </w:r>
      <w:r w:rsidRPr="006771D0">
        <w:rPr>
          <w:rFonts w:ascii="Times New Roman" w:hAnsi="Times New Roman" w:cs="Times New Roman"/>
        </w:rPr>
        <w:t xml:space="preserve"> Yes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771D0" w:rsidRDefault="00382EFF" w:rsidP="00382EFF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>_____________________________________</w:t>
      </w:r>
    </w:p>
    <w:p w:rsidR="00382EFF" w:rsidRPr="006771D0" w:rsidRDefault="00382EFF" w:rsidP="00382EFF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>Chairperson</w:t>
      </w:r>
    </w:p>
    <w:p w:rsidR="00382EFF" w:rsidRPr="006771D0" w:rsidRDefault="00382EFF" w:rsidP="00382EFF">
      <w:pPr>
        <w:pStyle w:val="PlainText"/>
        <w:rPr>
          <w:rFonts w:ascii="Times New Roman" w:hAnsi="Times New Roman" w:cs="Times New Roman"/>
        </w:rPr>
      </w:pPr>
    </w:p>
    <w:p w:rsidR="009D461E" w:rsidRDefault="009D461E" w:rsidP="00382EFF">
      <w:pPr>
        <w:pStyle w:val="PlainText"/>
        <w:rPr>
          <w:rFonts w:ascii="Times New Roman" w:hAnsi="Times New Roman" w:cs="Times New Roman"/>
        </w:rPr>
      </w:pPr>
    </w:p>
    <w:p w:rsidR="009D461E" w:rsidRDefault="009D461E" w:rsidP="00382EFF">
      <w:pPr>
        <w:pStyle w:val="PlainText"/>
        <w:rPr>
          <w:rFonts w:ascii="Times New Roman" w:hAnsi="Times New Roman" w:cs="Times New Roman"/>
        </w:rPr>
      </w:pPr>
    </w:p>
    <w:p w:rsidR="009D461E" w:rsidRDefault="009D461E" w:rsidP="00382EFF">
      <w:pPr>
        <w:pStyle w:val="PlainText"/>
        <w:rPr>
          <w:rFonts w:ascii="Times New Roman" w:hAnsi="Times New Roman" w:cs="Times New Roman"/>
        </w:rPr>
      </w:pPr>
    </w:p>
    <w:p w:rsidR="009D461E" w:rsidRDefault="009D461E" w:rsidP="00382EFF">
      <w:pPr>
        <w:pStyle w:val="PlainText"/>
        <w:rPr>
          <w:rFonts w:ascii="Times New Roman" w:hAnsi="Times New Roman" w:cs="Times New Roman"/>
        </w:rPr>
      </w:pPr>
    </w:p>
    <w:p w:rsidR="009D461E" w:rsidRDefault="009D461E" w:rsidP="00382EFF">
      <w:pPr>
        <w:pStyle w:val="PlainText"/>
        <w:rPr>
          <w:rFonts w:ascii="Times New Roman" w:hAnsi="Times New Roman" w:cs="Times New Roman"/>
        </w:rPr>
      </w:pPr>
    </w:p>
    <w:p w:rsidR="00382EFF" w:rsidRPr="006771D0" w:rsidRDefault="00382EFF" w:rsidP="00382EFF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>_____________________________________</w:t>
      </w:r>
    </w:p>
    <w:p w:rsidR="00382EFF" w:rsidRPr="006771D0" w:rsidRDefault="00382EFF" w:rsidP="00551814">
      <w:pPr>
        <w:pStyle w:val="PlainText"/>
        <w:rPr>
          <w:rFonts w:ascii="Times New Roman" w:hAnsi="Times New Roman" w:cs="Times New Roman"/>
        </w:rPr>
      </w:pPr>
      <w:r w:rsidRPr="006771D0">
        <w:rPr>
          <w:rFonts w:ascii="Times New Roman" w:hAnsi="Times New Roman" w:cs="Times New Roman"/>
        </w:rPr>
        <w:t>Superintendent</w:t>
      </w:r>
    </w:p>
    <w:sectPr w:rsidR="00382EFF" w:rsidRPr="006771D0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A0NjYxMTM0NTVS0lEKTi0uzszPAykwrgUAZcR5MywAAAA="/>
  </w:docVars>
  <w:rsids>
    <w:rsidRoot w:val="00F34C0B"/>
    <w:rsid w:val="0015569D"/>
    <w:rsid w:val="00382EFF"/>
    <w:rsid w:val="003D2031"/>
    <w:rsid w:val="00551814"/>
    <w:rsid w:val="005E1F69"/>
    <w:rsid w:val="006771D0"/>
    <w:rsid w:val="00680C62"/>
    <w:rsid w:val="0098027A"/>
    <w:rsid w:val="009D461E"/>
    <w:rsid w:val="009D7E3E"/>
    <w:rsid w:val="00A35C93"/>
    <w:rsid w:val="00A50509"/>
    <w:rsid w:val="00A86BBF"/>
    <w:rsid w:val="00BB42EB"/>
    <w:rsid w:val="00CF7324"/>
    <w:rsid w:val="00E84301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8C1210"/>
  <w14:defaultImageDpi w14:val="96"/>
  <w15:docId w15:val="{BC3249E1-BD46-4B6B-B4DA-82A2FDB81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F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F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6E2DB-56BB-44E2-9738-A0287A985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44</Words>
  <Characters>823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9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2</cp:revision>
  <cp:lastPrinted>2021-07-26T15:21:00Z</cp:lastPrinted>
  <dcterms:created xsi:type="dcterms:W3CDTF">2021-07-26T18:35:00Z</dcterms:created>
  <dcterms:modified xsi:type="dcterms:W3CDTF">2021-07-26T18:35:00Z</dcterms:modified>
</cp:coreProperties>
</file>